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24e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b17d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03fb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6Z</dcterms:created>
  <dcterms:modified xsi:type="dcterms:W3CDTF">2016-09-13T05:56:36Z</dcterms:modified>
</cp:coreProperties>
</file>